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0" w:name="international-business-academy"/>
    <w:p>
      <w:pPr>
        <w:pStyle w:val="Heading1"/>
      </w:pPr>
      <w:r>
        <w:t xml:space="preserve">INTERNATIONAL BUSINESS ACADEMY</w:t>
      </w:r>
    </w:p>
    <w:p>
      <w:pPr>
        <w:pStyle w:val="FirstParagraph"/>
      </w:pPr>
      <w:r>
        <w:t xml:space="preserve">P.O. Box 56789, Nairobi, Kenya | +254 700 123456 | info@iba.ac.ke</w:t>
      </w:r>
    </w:p>
    <w:bookmarkEnd w:id="20"/>
    <w:p>
      <w:pPr>
        <w:pStyle w:val="BodyText"/>
      </w:pPr>
      <w:r>
        <w:t xml:space="preserve">John Mwangi</w:t>
      </w:r>
    </w:p>
    <w:p>
      <w:pPr>
        <w:pStyle w:val="BodyText"/>
      </w:pPr>
      <w:r>
        <w:t xml:space="preserve">University of Nairobi Campus</w:t>
      </w:r>
    </w:p>
    <w:p>
      <w:pPr>
        <w:pStyle w:val="BodyText"/>
      </w:pPr>
      <w:r>
        <w:t xml:space="preserve">P.O. Box 12345, Nairobi, Kenya</w:t>
      </w:r>
    </w:p>
    <w:p>
      <w:pPr>
        <w:pStyle w:val="BodyText"/>
      </w:pPr>
      <w:r>
        <w:t xml:space="preserve">Email: john.mwangi@uni.ac.ke | Phone: +254 712 345678</w:t>
      </w:r>
    </w:p>
    <w:p>
      <w:pPr>
        <w:pStyle w:val="BodyText"/>
      </w:pPr>
      <w:r>
        <w:t xml:space="preserve">October 26, 2023</w:t>
      </w:r>
    </w:p>
    <w:p>
      <w:pPr>
        <w:pStyle w:val="BodyText"/>
      </w:pPr>
      <w:r>
        <w:t xml:space="preserve">Hiring Manager</w:t>
      </w:r>
    </w:p>
    <w:p>
      <w:pPr>
        <w:pStyle w:val="BodyText"/>
      </w:pPr>
      <w:r>
        <w:t xml:space="preserve">Precision Sales Solutions Ltd.</w:t>
      </w:r>
    </w:p>
    <w:p>
      <w:pPr>
        <w:pStyle w:val="BodyText"/>
      </w:pPr>
      <w:r>
        <w:t xml:space="preserve">Kenyan Business Hub, 5th Floor</w:t>
      </w:r>
    </w:p>
    <w:p>
      <w:pPr>
        <w:pStyle w:val="BodyText"/>
      </w:pPr>
      <w:r>
        <w:t xml:space="preserve">P.O. Box 7890, Nairobi, Kenya</w:t>
      </w:r>
    </w:p>
    <w:p>
      <w:pPr>
        <w:pStyle w:val="BodyText"/>
      </w:pPr>
      <w:r>
        <w:t xml:space="preserve">Internship Application Letter for Sales Executive Position</w:t>
      </w:r>
    </w:p>
    <w:p>
      <w:pPr>
        <w:pStyle w:val="BodyText"/>
      </w:pPr>
      <w:r>
        <w:t xml:space="preserve">Dear Hiring Manager,</w:t>
      </w:r>
    </w:p>
    <w:p>
      <w:pPr>
        <w:pStyle w:val="BodyText"/>
      </w:pPr>
      <w:r>
        <w:t xml:space="preserve">I am writing to express my enthusiastic interest in the Sales Executive Internship position at Precision Sales Solutions Ltd., as advertised on the Kenya National Careers Portal. As a final-year Business Administration student at the University of Nairobi with a specialization in Marketing and Consumer Behavior, I have meticulously prepared for this opportunity that aligns perfectly with my academic trajectory and professional aspirations within Kenya's dynamic economic landscape. This Internship Application Letter serves as my formal submission to contribute meaningfully to your esteemed organization's growth in the Nairobi market while honing my skills under expert mentorship.</w:t>
      </w:r>
    </w:p>
    <w:p>
      <w:pPr>
        <w:pStyle w:val="BodyText"/>
      </w:pPr>
      <w:r>
        <w:t xml:space="preserve">My fascination with sales began during my high school entrepreneurship project where I successfully managed a small-scale agribusiness venture in Kiambu County. This experience taught me that effective selling transcends mere product promotion—it requires deep cultural understanding, strategic relationship-building, and the ability to anticipate market needs. In Nairobi's competitive business environment, where local consumer preferences rapidly evolve alongside digital transformation, I've developed a keen eye for identifying opportunities within Kenya's unique socioeconomic context. My academic projects consistently emphasize localized market strategies; for instance, my recent case study on mobile money adoption in informal settlements demonstrated how tailored sales approaches can unlock growth in underserved communities—directly relevant to your expansion into Nairobi's vibrant urban centers.</w:t>
      </w:r>
    </w:p>
    <w:p>
      <w:pPr>
        <w:pStyle w:val="BodyText"/>
      </w:pPr>
      <w:r>
        <w:t xml:space="preserve">What excites me most about this Sales Executive Internship opportunity is the chance to apply classroom theory within Kenya's actual business ecosystem. I've closely followed Precision Sales Solutions' innovative work with East African startups, particularly your recent partnership with M-Pesa for financial inclusion initiatives—a project that resonates deeply with my volunteer experience at Kibera Youth Development Center. There, I organized sales workshops for 200+ women entrepreneurs, teaching them to leverage digital tools like WhatsApp Business for customer engagement. This hands-on exposure cultivated my ability to simplify complex solutions into actionable steps—critical for a Sales Executive role where clear communication bridges product features and client needs in Nairobi's diverse marketplace.</w:t>
      </w:r>
    </w:p>
    <w:p>
      <w:pPr>
        <w:pStyle w:val="BodyText"/>
      </w:pPr>
      <w:r>
        <w:t xml:space="preserve">I bring a unique blend of technical proficiency and cultural agility essential for success in Kenya Nairobi. My fluency in Swahili (both formal and informal registers) enables authentic engagement across all customer segments—from Kibera's street vendors to Ruiru's corporate clients. I've mastered Salesforce CRM through university certifications and am adept at using data analytics tools like Microsoft Power BI, which I applied during my internship at Safaricom's community outreach program. Most importantly, I understand that Nairobi isn't just a location—it's an ecosystem where trust is built through consistent presence and respect for local business rhythms. My familiarity with Nairobi's key commercial hubs (Westlands, Industrial Area, and Karen) allows me to navigate the city's complexities efficiently while maintaining cultural sensitivity.</w:t>
      </w:r>
    </w:p>
    <w:p>
      <w:pPr>
        <w:pStyle w:val="BodyText"/>
      </w:pPr>
      <w:r>
        <w:t xml:space="preserve">During my time at University of Nairobi, I've developed transferable skills that directly support your sales objectives. As Sales Team Captain for the Business Students Association, I led a 15-member team to increase campus recruitment revenue by 37% through targeted cold-calling campaigns and relationship nurturing—mirroring the customer acquisition strategies your company employs. My capstone project on "Digital Transformation in Kenyan SMEs" required me to interview 42 local businesses across Nairobi, uncovering pain points I now address proactively in sales conversations (e.g., simplifying payment options for cash-reliant clients). This research directly informs my approach to building consultative relationships rather than transactional ones—exactly the mindset Precision Sales Solutions champions.</w:t>
      </w:r>
    </w:p>
    <w:p>
      <w:pPr>
        <w:pStyle w:val="BodyText"/>
      </w:pPr>
      <w:r>
        <w:t xml:space="preserve">What sets me apart is my commitment to sustainable growth within Kenya Nairobi's evolving market. I've observed how successful sales teams in our region now prioritize long-term value over quick wins, especially with Nairobi's increasing competition from digital-first companies. My internship approach would focus on three pillars: (1) Deepening product knowledge to position solutions as problem-solvers for specific Kenyan challenges; (2) Building community trust through consistent engagement beyond the sales cycle; and (3) Leveraging local networks like the Kenya National Chamber of Commerce to identify high-potential leads. I'm particularly eager to contribute to your Nairobi team's current initiative targeting SMEs in the manufacturing sector—where my family's own small-scale textile business gives me firsthand insight into operational hurdles.</w:t>
      </w:r>
    </w:p>
    <w:p>
      <w:pPr>
        <w:pStyle w:val="BodyText"/>
      </w:pPr>
      <w:r>
        <w:t xml:space="preserve">I recognize that this Sales Executive Internship represents more than an opportunity for skill development; it's a chance to become part of Kenya Nairobi's economic narrative. Having grown up witnessing how entrepreneurial spirit transforms neighborhoods—from my mother's vegetable stall in Mwiki to today's tech startups in Silicon Savannah—I understand the profound impact that effective sales leadership has on community prosperity. I'm ready to bring my energy, cultural fluency, and relentless work ethic to your team while learning from Nairobi's most respected sales professionals.</w:t>
      </w:r>
    </w:p>
    <w:p>
      <w:pPr>
        <w:pStyle w:val="BodyText"/>
      </w:pPr>
      <w:r>
        <w:t xml:space="preserve">Thank you for considering this Internship Application Letter as a testament to my dedication. My resume provides further detail about my qualifications and achievements. I welcome the opportunity to discuss how my proactive approach, local market knowledge, and enthusiasm for Nairobi's business evolution can contribute to Precision Sales Solutions' continued success in Kenya Nairobi. I am available for an interview at your earliest convenience and can be reached via email or phone within standard business hours.</w:t>
      </w:r>
    </w:p>
    <w:p>
      <w:pPr>
        <w:pStyle w:val="BodyText"/>
      </w:pPr>
      <w:r>
        <w:t xml:space="preserve">Sincerely,</w:t>
      </w:r>
    </w:p>
    <w:p>
      <w:pPr>
        <w:pStyle w:val="BodyText"/>
      </w:pPr>
      <w:r>
        <w:t xml:space="preserve">John Mwang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Position</dc:title>
  <dc:creator/>
  <dc:language>en</dc:language>
  <cp:keywords/>
  <dcterms:created xsi:type="dcterms:W3CDTF">2026-07-21T11:05:34Z</dcterms:created>
  <dcterms:modified xsi:type="dcterms:W3CDTF">2026-07-21T11: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